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72FE" w:rsidRDefault="008378BF">
      <w:pPr>
        <w:pStyle w:val="Standard"/>
        <w:rPr>
          <w:b/>
          <w:bCs/>
          <w:u w:val="single"/>
        </w:rPr>
      </w:pPr>
      <w:bookmarkStart w:id="0" w:name="_GoBack"/>
      <w:bookmarkEnd w:id="0"/>
      <w:r>
        <w:rPr>
          <w:b/>
          <w:bCs/>
          <w:u w:val="single"/>
        </w:rPr>
        <w:t xml:space="preserve">CS738 QQ#: 3    Date:  27/01/2012   Roll No:                          Name:                                     </w:t>
      </w:r>
    </w:p>
    <w:p w:rsidR="00DF72FE" w:rsidRDefault="00DF72FE">
      <w:pPr>
        <w:pStyle w:val="Standard"/>
        <w:jc w:val="center"/>
        <w:rPr>
          <w:b/>
          <w:bCs/>
        </w:rPr>
      </w:pPr>
    </w:p>
    <w:p w:rsidR="00DF72FE" w:rsidRDefault="008378BF">
      <w:pPr>
        <w:pStyle w:val="Standard"/>
        <w:rPr>
          <w:b/>
          <w:bCs/>
        </w:rPr>
      </w:pPr>
      <w:r>
        <w:rPr>
          <w:b/>
          <w:bCs/>
        </w:rPr>
        <w:t>For each of the following programs, what will be the optimized program</w:t>
      </w:r>
      <w:r>
        <w:rPr>
          <w:b/>
          <w:bCs/>
        </w:rPr>
        <w:t xml:space="preserve"> after CONSTANT PROPAGATION and FOLDING (as done in the </w:t>
      </w:r>
      <w:proofErr w:type="gramStart"/>
      <w:r>
        <w:rPr>
          <w:b/>
          <w:bCs/>
        </w:rPr>
        <w:t>class</w:t>
      </w:r>
      <w:proofErr w:type="gramEnd"/>
      <w:r>
        <w:rPr>
          <w:b/>
          <w:bCs/>
        </w:rPr>
        <w:t>)</w:t>
      </w:r>
    </w:p>
    <w:p w:rsidR="00DF72FE" w:rsidRDefault="00DF72FE">
      <w:pPr>
        <w:pStyle w:val="Standard"/>
        <w:rPr>
          <w:b/>
          <w:bCs/>
        </w:rPr>
      </w:pPr>
    </w:p>
    <w:tbl>
      <w:tblPr>
        <w:tblW w:w="9638" w:type="dxa"/>
        <w:tblInd w:w="5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19"/>
        <w:gridCol w:w="4819"/>
      </w:tblGrid>
      <w:tr w:rsidR="00DF72FE">
        <w:tblPrEx>
          <w:tblCellMar>
            <w:top w:w="0" w:type="dxa"/>
            <w:bottom w:w="0" w:type="dxa"/>
          </w:tblCellMar>
        </w:tblPrEx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  <w:p w:rsidR="00DF72FE" w:rsidRDefault="008378BF">
            <w:pPr>
              <w:pStyle w:val="TableContents"/>
            </w:pPr>
            <w:r>
              <w:t>A = 10;</w:t>
            </w:r>
          </w:p>
          <w:p w:rsidR="00DF72FE" w:rsidRDefault="008378BF">
            <w:pPr>
              <w:pStyle w:val="TableContents"/>
            </w:pPr>
            <w:r>
              <w:t>if (I &gt; J) C = A;</w:t>
            </w:r>
          </w:p>
          <w:p w:rsidR="00DF72FE" w:rsidRDefault="008378BF">
            <w:pPr>
              <w:pStyle w:val="TableContents"/>
            </w:pPr>
            <w:r>
              <w:t>else  B = A;</w:t>
            </w:r>
          </w:p>
          <w:p w:rsidR="00DF72FE" w:rsidRDefault="00DF72FE">
            <w:pPr>
              <w:pStyle w:val="TableContents"/>
            </w:pPr>
          </w:p>
          <w:p w:rsidR="00DF72FE" w:rsidRDefault="00DF72FE">
            <w:pPr>
              <w:pStyle w:val="TableContents"/>
            </w:pPr>
          </w:p>
        </w:tc>
        <w:tc>
          <w:tcPr>
            <w:tcW w:w="481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</w:tc>
      </w:tr>
      <w:tr w:rsidR="00DF72FE">
        <w:tblPrEx>
          <w:tblCellMar>
            <w:top w:w="0" w:type="dxa"/>
            <w:bottom w:w="0" w:type="dxa"/>
          </w:tblCellMar>
        </w:tblPrEx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  <w:p w:rsidR="00DF72FE" w:rsidRDefault="008378BF">
            <w:pPr>
              <w:pStyle w:val="TableContents"/>
            </w:pPr>
            <w:r>
              <w:t>A = 10;</w:t>
            </w:r>
          </w:p>
          <w:p w:rsidR="00DF72FE" w:rsidRDefault="008378BF">
            <w:pPr>
              <w:pStyle w:val="TableContents"/>
            </w:pPr>
            <w:r>
              <w:t>B = 20;</w:t>
            </w:r>
          </w:p>
          <w:p w:rsidR="00DF72FE" w:rsidRDefault="008378BF">
            <w:pPr>
              <w:pStyle w:val="TableContents"/>
            </w:pPr>
            <w:r>
              <w:t>if (A == 10) X = B;</w:t>
            </w:r>
          </w:p>
          <w:p w:rsidR="00DF72FE" w:rsidRDefault="008378BF">
            <w:pPr>
              <w:pStyle w:val="TableContents"/>
            </w:pPr>
            <w:r>
              <w:t>else X = A;</w:t>
            </w:r>
          </w:p>
          <w:p w:rsidR="00DF72FE" w:rsidRDefault="008378BF">
            <w:pPr>
              <w:pStyle w:val="TableContents"/>
            </w:pPr>
            <w:r>
              <w:t xml:space="preserve">  </w:t>
            </w: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</w:tc>
      </w:tr>
      <w:tr w:rsidR="00DF72FE">
        <w:tblPrEx>
          <w:tblCellMar>
            <w:top w:w="0" w:type="dxa"/>
            <w:bottom w:w="0" w:type="dxa"/>
          </w:tblCellMar>
        </w:tblPrEx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  <w:p w:rsidR="00DF72FE" w:rsidRDefault="008378BF">
            <w:pPr>
              <w:pStyle w:val="TableContents"/>
            </w:pPr>
            <w:r>
              <w:t>A = 10;</w:t>
            </w:r>
          </w:p>
          <w:p w:rsidR="00DF72FE" w:rsidRDefault="008378BF">
            <w:pPr>
              <w:pStyle w:val="TableContents"/>
            </w:pPr>
            <w:r>
              <w:t>B = 20;</w:t>
            </w:r>
          </w:p>
          <w:p w:rsidR="00DF72FE" w:rsidRDefault="008378BF">
            <w:pPr>
              <w:pStyle w:val="TableContents"/>
            </w:pPr>
            <w:r>
              <w:t>if (B == 20) A = 30;</w:t>
            </w:r>
          </w:p>
          <w:p w:rsidR="00DF72FE" w:rsidRDefault="008378BF">
            <w:pPr>
              <w:pStyle w:val="TableContents"/>
            </w:pPr>
            <w:r>
              <w:t>D = A</w:t>
            </w:r>
          </w:p>
          <w:p w:rsidR="00DF72FE" w:rsidRDefault="00DF72FE">
            <w:pPr>
              <w:pStyle w:val="TableContents"/>
            </w:pP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</w:tc>
      </w:tr>
      <w:tr w:rsidR="00DF72FE">
        <w:tblPrEx>
          <w:tblCellMar>
            <w:top w:w="0" w:type="dxa"/>
            <w:bottom w:w="0" w:type="dxa"/>
          </w:tblCellMar>
        </w:tblPrEx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  <w:p w:rsidR="00DF72FE" w:rsidRDefault="008378BF">
            <w:pPr>
              <w:pStyle w:val="TableContents"/>
            </w:pPr>
            <w:r>
              <w:t>A = 10;</w:t>
            </w:r>
          </w:p>
          <w:p w:rsidR="00DF72FE" w:rsidRDefault="008378BF">
            <w:pPr>
              <w:pStyle w:val="TableContents"/>
            </w:pPr>
            <w:r>
              <w:t>B = 20;</w:t>
            </w:r>
          </w:p>
          <w:p w:rsidR="00DF72FE" w:rsidRDefault="008378BF">
            <w:pPr>
              <w:pStyle w:val="TableContents"/>
            </w:pPr>
            <w:r>
              <w:t>if (B == 20) A = 10;</w:t>
            </w:r>
          </w:p>
          <w:p w:rsidR="00DF72FE" w:rsidRDefault="008378BF">
            <w:pPr>
              <w:pStyle w:val="TableContents"/>
            </w:pPr>
            <w:r>
              <w:t>else A =</w:t>
            </w:r>
            <w:r>
              <w:t xml:space="preserve"> 30;</w:t>
            </w:r>
          </w:p>
          <w:p w:rsidR="00DF72FE" w:rsidRDefault="008378BF">
            <w:pPr>
              <w:pStyle w:val="TableContents"/>
            </w:pPr>
            <w:r>
              <w:t>D = A</w:t>
            </w:r>
          </w:p>
          <w:p w:rsidR="00DF72FE" w:rsidRDefault="00DF72FE">
            <w:pPr>
              <w:pStyle w:val="TableContents"/>
            </w:pP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</w:tc>
      </w:tr>
      <w:tr w:rsidR="00DF72FE">
        <w:tblPrEx>
          <w:tblCellMar>
            <w:top w:w="0" w:type="dxa"/>
            <w:bottom w:w="0" w:type="dxa"/>
          </w:tblCellMar>
        </w:tblPrEx>
        <w:tc>
          <w:tcPr>
            <w:tcW w:w="4819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  <w:p w:rsidR="00DF72FE" w:rsidRDefault="008378BF">
            <w:pPr>
              <w:pStyle w:val="TableContents"/>
            </w:pPr>
            <w:r>
              <w:t>A = 10;</w:t>
            </w:r>
          </w:p>
          <w:p w:rsidR="00DF72FE" w:rsidRDefault="008378BF">
            <w:pPr>
              <w:pStyle w:val="TableContents"/>
            </w:pPr>
            <w:r>
              <w:t>B = 20;</w:t>
            </w:r>
          </w:p>
          <w:p w:rsidR="00DF72FE" w:rsidRDefault="008378BF">
            <w:pPr>
              <w:pStyle w:val="TableContents"/>
            </w:pPr>
            <w:r>
              <w:t>if (B == 20) A = 10;</w:t>
            </w:r>
          </w:p>
          <w:p w:rsidR="00DF72FE" w:rsidRDefault="008378BF">
            <w:pPr>
              <w:pStyle w:val="TableContents"/>
            </w:pPr>
            <w:r>
              <w:t>D = A</w:t>
            </w:r>
          </w:p>
          <w:p w:rsidR="00DF72FE" w:rsidRDefault="00DF72FE">
            <w:pPr>
              <w:pStyle w:val="TableContents"/>
            </w:pPr>
          </w:p>
        </w:tc>
        <w:tc>
          <w:tcPr>
            <w:tcW w:w="481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72FE" w:rsidRDefault="00DF72FE">
            <w:pPr>
              <w:pStyle w:val="TableContents"/>
            </w:pPr>
          </w:p>
        </w:tc>
      </w:tr>
    </w:tbl>
    <w:p w:rsidR="00DF72FE" w:rsidRDefault="00DF72FE">
      <w:pPr>
        <w:pStyle w:val="Standard"/>
        <w:rPr>
          <w:b/>
          <w:bCs/>
        </w:rPr>
      </w:pPr>
    </w:p>
    <w:sectPr w:rsidR="00DF72FE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78BF" w:rsidRDefault="008378BF">
      <w:r>
        <w:separator/>
      </w:r>
    </w:p>
  </w:endnote>
  <w:endnote w:type="continuationSeparator" w:id="0">
    <w:p w:rsidR="008378BF" w:rsidRDefault="00837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roid Sans Fallback"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78BF" w:rsidRDefault="008378BF">
      <w:r>
        <w:rPr>
          <w:color w:val="000000"/>
        </w:rPr>
        <w:separator/>
      </w:r>
    </w:p>
  </w:footnote>
  <w:footnote w:type="continuationSeparator" w:id="0">
    <w:p w:rsidR="008378BF" w:rsidRDefault="008378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DE2NbI0NzY2MzEyMTNS0lEKTi0uzszPAykwrAUANu87SSwAAAA="/>
  </w:docVars>
  <w:rsids>
    <w:rsidRoot w:val="00DF72FE"/>
    <w:rsid w:val="008321CB"/>
    <w:rsid w:val="008378BF"/>
    <w:rsid w:val="00DF7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Droid Sans Fallback" w:hAnsi="Times New Roman" w:cs="Lohit Hindi"/>
        <w:kern w:val="3"/>
        <w:sz w:val="24"/>
        <w:szCs w:val="24"/>
        <w:lang w:val="en-IN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umberingSymbols">
    <w:name w:val="Numbering Symbols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Droid Sans Fallback" w:hAnsi="Times New Roman" w:cs="Lohit Hindi"/>
        <w:kern w:val="3"/>
        <w:sz w:val="24"/>
        <w:szCs w:val="24"/>
        <w:lang w:val="en-IN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NumberingSymbols">
    <w:name w:val="Numbering Symbols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y Karkare</dc:creator>
  <cp:lastModifiedBy>karkare</cp:lastModifiedBy>
  <cp:revision>1</cp:revision>
  <cp:lastPrinted>2012-01-13T12:16:00Z</cp:lastPrinted>
  <dcterms:created xsi:type="dcterms:W3CDTF">2012-01-13T12:10:00Z</dcterms:created>
  <dcterms:modified xsi:type="dcterms:W3CDTF">2016-07-30T11:50:00Z</dcterms:modified>
</cp:coreProperties>
</file>